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017547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376389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6529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457223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9900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71820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5839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5382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4087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4734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1874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л Васе Файсал Ахмад</dc:creator>
  <dc:language>ru-RU</dc:language>
  <cp:keywords/>
  <dcterms:created xsi:type="dcterms:W3CDTF">2024-03-22T09:02:10Z</dcterms:created>
  <dcterms:modified xsi:type="dcterms:W3CDTF">2024-03-22T09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